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DB6CE2" w:rsidRDefault="002A31A5" w:rsidP="002A31A5">
      <w:pPr>
        <w:pStyle w:val="af1"/>
        <w:contextualSpacing w:val="0"/>
        <w:rPr>
          <w:lang w:val="en-US"/>
        </w:rPr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>
        <w:rPr>
          <w:rFonts w:cs="Times New Roman"/>
          <w:bCs/>
          <w:szCs w:val="28"/>
          <w:lang w:val="en-US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r w:rsidRPr="00251080">
        <w:t>ПИиИИ</w:t>
      </w:r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08819060" w:rsidR="002A31A5" w:rsidRDefault="002A31A5" w:rsidP="002A31A5">
      <w:pPr>
        <w:pStyle w:val="af1"/>
        <w:sectPr w:rsidR="002A31A5" w:rsidSect="002A31A5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>
        <w:t>3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 w:rsidP="00A605D0">
          <w:pPr>
            <w:pStyle w:val="11"/>
            <w:rPr>
              <w:b/>
              <w:i/>
              <w:szCs w:val="22"/>
              <w:lang w:eastAsia="ru-RU"/>
            </w:rPr>
          </w:pPr>
          <w:r w:rsidRPr="00792DE7">
            <w:rPr>
              <w:b/>
              <w:i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</w:rPr>
              <w:t>Введение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5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3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7FFCD048" w14:textId="77777777" w:rsidR="00DD3AEF" w:rsidRPr="00DD3AEF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</w:rPr>
              <w:t>1 План проекта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6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4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20CF57AA" w14:textId="77777777" w:rsidR="00DD3AEF" w:rsidRPr="00820EA0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7" w:history="1">
            <w:r w:rsidR="00DD3AEF" w:rsidRPr="00820EA0">
              <w:rPr>
                <w:rStyle w:val="a9"/>
                <w:color w:val="000000" w:themeColor="text1"/>
              </w:rPr>
              <w:t>2 Регламент проведения инспекции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7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5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4D62D1D3" w14:textId="77777777" w:rsidR="00DD3AEF" w:rsidRPr="00820EA0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8" w:history="1">
            <w:r w:rsidR="00DD3AEF" w:rsidRPr="00820EA0">
              <w:rPr>
                <w:rStyle w:val="a9"/>
                <w:color w:val="000000" w:themeColor="text1"/>
              </w:rPr>
              <w:t>3 Модель состояний задач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8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8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631866EA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9" w:history="1">
            <w:r w:rsidR="00DD3AEF" w:rsidRPr="00BE5AC8">
              <w:rPr>
                <w:rStyle w:val="a9"/>
                <w:color w:val="FF0000"/>
              </w:rPr>
              <w:t>4 Презентац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69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10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A3101FD" w14:textId="06C73692" w:rsidR="00DD3AEF" w:rsidRPr="00A605D0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0" w:history="1">
            <w:r w:rsidR="00DD3AEF" w:rsidRPr="00A605D0">
              <w:rPr>
                <w:rStyle w:val="a9"/>
                <w:color w:val="000000" w:themeColor="text1"/>
              </w:rPr>
              <w:t>5 Требован</w:t>
            </w:r>
            <w:r w:rsidR="00A605D0">
              <w:rPr>
                <w:rStyle w:val="a9"/>
                <w:color w:val="000000" w:themeColor="text1"/>
              </w:rPr>
              <w:t>ия</w:t>
            </w:r>
            <w:r w:rsidR="00DD3AEF" w:rsidRPr="00A605D0">
              <w:rPr>
                <w:rStyle w:val="a9"/>
                <w:color w:val="000000" w:themeColor="text1"/>
              </w:rPr>
              <w:t xml:space="preserve"> к проекту</w:t>
            </w:r>
            <w:r w:rsidR="00DD3AEF" w:rsidRPr="00A605D0">
              <w:rPr>
                <w:webHidden/>
              </w:rPr>
              <w:tab/>
            </w:r>
            <w:r w:rsidR="00DD3AEF" w:rsidRPr="00A605D0">
              <w:rPr>
                <w:b/>
                <w:i/>
                <w:webHidden/>
              </w:rPr>
              <w:fldChar w:fldCharType="begin"/>
            </w:r>
            <w:r w:rsidR="00DD3AEF" w:rsidRPr="00A605D0">
              <w:rPr>
                <w:webHidden/>
              </w:rPr>
              <w:instrText xml:space="preserve"> PAGEREF _Toc124728870 \h </w:instrText>
            </w:r>
            <w:r w:rsidR="00DD3AEF" w:rsidRPr="00A605D0">
              <w:rPr>
                <w:b/>
                <w:i/>
                <w:webHidden/>
              </w:rPr>
            </w:r>
            <w:r w:rsidR="00DD3AEF" w:rsidRPr="00A605D0">
              <w:rPr>
                <w:b/>
                <w:i/>
                <w:webHidden/>
              </w:rPr>
              <w:fldChar w:fldCharType="separate"/>
            </w:r>
            <w:r w:rsidR="00DD3AEF" w:rsidRPr="00A605D0">
              <w:rPr>
                <w:webHidden/>
              </w:rPr>
              <w:t>13</w:t>
            </w:r>
            <w:r w:rsidR="00DD3AEF" w:rsidRPr="00A605D0">
              <w:rPr>
                <w:b/>
                <w:i/>
                <w:webHidden/>
              </w:rPr>
              <w:fldChar w:fldCharType="end"/>
            </w:r>
          </w:hyperlink>
        </w:p>
        <w:p w14:paraId="05261EBB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1" w:history="1">
            <w:r w:rsidR="00DD3AEF" w:rsidRPr="00BE5AC8">
              <w:rPr>
                <w:rStyle w:val="a9"/>
                <w:color w:val="FF0000"/>
              </w:rPr>
              <w:t>6 Разработка архитектуры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1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1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2759AEA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2" w:history="1">
            <w:r w:rsidR="00DD3AEF" w:rsidRPr="00BE5AC8">
              <w:rPr>
                <w:rStyle w:val="a9"/>
                <w:color w:val="FF0000"/>
              </w:rPr>
              <w:t>7 Измерен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2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19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14C4D894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3" w:history="1">
            <w:r w:rsidR="00DD3AEF" w:rsidRPr="00BE5AC8">
              <w:rPr>
                <w:rStyle w:val="a9"/>
                <w:color w:val="FF0000"/>
              </w:rPr>
              <w:t>8 Перечень задач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3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1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5EB569E0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4" w:history="1">
            <w:r w:rsidR="00DD3AEF" w:rsidRPr="00BE5AC8">
              <w:rPr>
                <w:rStyle w:val="a9"/>
                <w:color w:val="FF0000"/>
              </w:rPr>
              <w:t>9 Правила по кодированию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4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4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0AB947B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5" w:history="1">
            <w:r w:rsidR="00DD3AEF" w:rsidRPr="00BE5AC8">
              <w:rPr>
                <w:rStyle w:val="a9"/>
                <w:color w:val="FF0000"/>
              </w:rPr>
              <w:t>10 Разработка плана тестирован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5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9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016C3849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6" w:history="1">
            <w:r w:rsidR="00DD3AEF" w:rsidRPr="00BE5AC8">
              <w:rPr>
                <w:rStyle w:val="a9"/>
                <w:color w:val="FF0000"/>
              </w:rPr>
              <w:t>11 Тестирование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6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3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FB7F6E7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7" w:history="1">
            <w:r w:rsidR="00DD3AEF" w:rsidRPr="00BE5AC8">
              <w:rPr>
                <w:rStyle w:val="a9"/>
                <w:color w:val="FF0000"/>
              </w:rPr>
              <w:t>Заключение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7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F87C01B" w14:textId="77777777" w:rsidR="00DD3AEF" w:rsidRDefault="00000000" w:rsidP="00A605D0">
          <w:pPr>
            <w:pStyle w:val="11"/>
            <w:rPr>
              <w:rFonts w:cstheme="minorBidi"/>
              <w:b/>
              <w:i/>
              <w:sz w:val="22"/>
              <w:szCs w:val="22"/>
              <w:lang w:eastAsia="ru-RU"/>
            </w:rPr>
          </w:pPr>
          <w:hyperlink w:anchor="_Toc124728878" w:history="1">
            <w:r w:rsidR="00DD3AEF" w:rsidRPr="00BE5AC8">
              <w:rPr>
                <w:rStyle w:val="a9"/>
                <w:color w:val="FF0000"/>
              </w:rPr>
              <w:t>Список литературы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8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r>
        <w:t>Leader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r>
        <w:t>Coder</w:t>
      </w:r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r>
        <w:t>Coder</w:t>
      </w:r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r>
        <w:t>Build</w:t>
      </w:r>
      <w:r w:rsidR="00E07F9F">
        <w:t xml:space="preserve"> </w:t>
      </w:r>
      <w:r>
        <w:t>Engineer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r>
        <w:t>Technical</w:t>
      </w:r>
      <w:r w:rsidR="00E07F9F">
        <w:t xml:space="preserve"> </w:t>
      </w:r>
      <w:r>
        <w:t>Writer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Author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Inspector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r w:rsidRPr="0074599F">
        <w:rPr>
          <w:b w:val="0"/>
          <w:bCs w:val="0"/>
        </w:rPr>
        <w:t>master</w:t>
      </w:r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Critical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Moderate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Minor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Other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r>
        <w:t>Inspection</w:t>
      </w:r>
      <w:r w:rsidR="00E07F9F">
        <w:t xml:space="preserve"> </w:t>
      </w:r>
      <w:r>
        <w:t>Preparation</w:t>
      </w:r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Forwar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Coding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разработч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spec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интегр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Tes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tester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Clos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1E6EF6F2" w14:textId="220473E3" w:rsidR="00094584" w:rsidRDefault="00094584">
      <w:pPr>
        <w:spacing w:line="240" w:lineRule="auto"/>
        <w:ind w:firstLine="0"/>
        <w:jc w:val="left"/>
      </w:pPr>
      <w:r>
        <w:br w:type="page"/>
      </w: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>расчета динамики взаимодействующих видов на основе рекуррентных 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1 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Измен</w:t>
            </w:r>
            <w:r w:rsidR="00DD21DF"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Реш</w:t>
            </w:r>
            <w:r w:rsidR="00DD21DF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SE-</w:t>
            </w:r>
            <w:r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860EAD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Постро</w:t>
            </w:r>
            <w:r w:rsidR="00DD21DF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820EA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820EA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DD21DF">
              <w:rPr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176BF42B" w14:textId="58506832" w:rsidR="00DD21DF" w:rsidRP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</w:p>
    <w:p w14:paraId="2B15747B" w14:textId="4C99513F" w:rsidR="00915EA8" w:rsidRPr="00860EAD" w:rsidRDefault="00915EA8" w:rsidP="000877BA">
      <w:pPr>
        <w:pStyle w:val="2"/>
        <w:rPr>
          <w:lang w:val="en-US"/>
        </w:rPr>
      </w:pPr>
      <w:r w:rsidRPr="00860EAD">
        <w:rPr>
          <w:lang w:val="en-US"/>
        </w:rPr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378696B2" w14:textId="5E5B9884" w:rsidR="00A61F7A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20C35702" w14:textId="0781F630" w:rsidR="00F370DD" w:rsidRDefault="00F370DD" w:rsidP="00F370DD">
      <w:pPr>
        <w:pStyle w:val="2"/>
      </w:pPr>
      <w:r>
        <w:t>Концептуальная модель</w:t>
      </w:r>
    </w:p>
    <w:p w14:paraId="68E68FAF" w14:textId="6BB1EB0B" w:rsidR="00F370DD" w:rsidRDefault="00F370DD" w:rsidP="00F370DD">
      <w:r>
        <w:t>Концептуальная модель –</w:t>
      </w:r>
      <w:r w:rsidRPr="00F370DD">
        <w:t xml:space="preserve"> это совокупность взаимосвязанных понятий, лежащих в основе исследовательского дизайна, системное описание исследуемой области. Концептуальная модель наглядно описывает структуру моделируемой предметной области и связи между ее элементами.</w:t>
      </w:r>
    </w:p>
    <w:p w14:paraId="20876F52" w14:textId="77B00548" w:rsidR="00F370DD" w:rsidRDefault="00F370DD" w:rsidP="00F370DD">
      <w:r w:rsidRPr="00F370DD">
        <w:t>Концептуальная модель помогает решить, какие переменные наиболее важны, какие связи наиболее значимы и, следовательно, какую информацию необходимо собирать.</w:t>
      </w:r>
    </w:p>
    <w:p w14:paraId="6720E7AC" w14:textId="4898EC27" w:rsidR="00F370DD" w:rsidRDefault="00F370DD" w:rsidP="00F370DD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хема</w:t>
      </w:r>
      <w:r>
        <w:rPr>
          <w:rFonts w:ascii="Times New Roman" w:hAnsi="Times New Roman" w:cs="Times New Roman"/>
          <w:sz w:val="28"/>
          <w:szCs w:val="24"/>
        </w:rPr>
        <w:t xml:space="preserve"> концеп</w:t>
      </w:r>
      <w:r w:rsidR="009B55CD">
        <w:rPr>
          <w:rFonts w:ascii="Times New Roman" w:hAnsi="Times New Roman" w:cs="Times New Roman"/>
          <w:sz w:val="28"/>
          <w:szCs w:val="24"/>
        </w:rPr>
        <w:t>туальной модели показана на рисунке 8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14143AD0" w14:textId="28A6D0BF" w:rsidR="00F370DD" w:rsidRDefault="00F370DD" w:rsidP="00AB5AFB">
      <w:pPr>
        <w:keepNext/>
        <w:ind w:firstLine="0"/>
        <w:jc w:val="center"/>
      </w:pPr>
    </w:p>
    <w:p w14:paraId="726179B5" w14:textId="0F802227" w:rsidR="00F370DD" w:rsidRPr="00F370DD" w:rsidRDefault="00AB5AFB" w:rsidP="00F370DD">
      <w:pPr>
        <w:ind w:firstLine="0"/>
        <w:jc w:val="center"/>
      </w:pPr>
      <w:r>
        <w:t>Рисунок 8</w:t>
      </w:r>
      <w:r w:rsidR="00F370DD">
        <w:t xml:space="preserve"> – Концептуальная модель</w:t>
      </w:r>
    </w:p>
    <w:p w14:paraId="32C685EA" w14:textId="40F66A4A" w:rsidR="00F370DD" w:rsidRDefault="00F370DD" w:rsidP="009B55CD">
      <w:pPr>
        <w:pStyle w:val="2"/>
        <w:keepNext/>
      </w:pPr>
      <w:r>
        <w:t>Логическая модель</w:t>
      </w:r>
    </w:p>
    <w:p w14:paraId="165EDFA5" w14:textId="6821A40B" w:rsidR="00757437" w:rsidRDefault="00757437" w:rsidP="00757437">
      <w:r>
        <w:t>Целью построения логической модели является получение графического представления логической структуры исследуемой предметной области.</w:t>
      </w:r>
    </w:p>
    <w:p w14:paraId="063C70EC" w14:textId="77777777" w:rsidR="00757437" w:rsidRDefault="00757437" w:rsidP="00757437">
      <w:r>
        <w:t>Логическая модель предметной области иллюстрирует сущности, а также их взаимоотношения между собой.</w:t>
      </w:r>
    </w:p>
    <w:p w14:paraId="6D9F272A" w14:textId="0B2CBECC" w:rsidR="00757437" w:rsidRDefault="00757437" w:rsidP="00757437">
      <w:r>
        <w:t>Схема данной модел</w:t>
      </w:r>
      <w:r w:rsidR="00AB5AFB">
        <w:t>и представлена на рисунке 9</w:t>
      </w:r>
      <w:r>
        <w:t>.</w:t>
      </w:r>
    </w:p>
    <w:p w14:paraId="7CD32167" w14:textId="64F8677B" w:rsidR="00757437" w:rsidRDefault="00757437" w:rsidP="00757437">
      <w:pPr>
        <w:ind w:firstLine="0"/>
        <w:jc w:val="center"/>
      </w:pPr>
    </w:p>
    <w:p w14:paraId="09C4CDF5" w14:textId="52FA17F5" w:rsidR="00757437" w:rsidRDefault="00757437" w:rsidP="00757437">
      <w:pPr>
        <w:ind w:firstLine="0"/>
        <w:jc w:val="center"/>
      </w:pPr>
      <w:r>
        <w:t>Р</w:t>
      </w:r>
      <w:r w:rsidR="00AB5AFB">
        <w:t>исунок 9 – Логическая модель</w:t>
      </w:r>
    </w:p>
    <w:p w14:paraId="22887263" w14:textId="38B10AEC" w:rsidR="00757437" w:rsidRDefault="00757437" w:rsidP="00757437">
      <w:pPr>
        <w:pStyle w:val="2"/>
      </w:pPr>
      <w:r w:rsidRPr="00757437">
        <w:t>Конте</w:t>
      </w:r>
      <w:r>
        <w:t>кстная диаграмма потоков данных</w:t>
      </w:r>
    </w:p>
    <w:p w14:paraId="73DD5BAE" w14:textId="57C4CF12" w:rsidR="00F370DD" w:rsidRDefault="00F370DD" w:rsidP="00757437">
      <w:r>
        <w:t xml:space="preserve">Одним из способов представления архитектуры проекта является диаграмма потоков данных. </w:t>
      </w:r>
    </w:p>
    <w:p w14:paraId="170A772B" w14:textId="77777777" w:rsidR="009B55CD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t>Д</w:t>
      </w:r>
      <w:r w:rsidRPr="003F7486">
        <w:rPr>
          <w:rStyle w:val="rvts29"/>
          <w:color w:val="000000"/>
          <w:shd w:val="clear" w:color="auto" w:fill="FFFFFF"/>
        </w:rPr>
        <w:t>иаграммы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потоков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д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(Data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Flow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iagrams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–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FD)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яю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обо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иерархию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функциональ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ов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яз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оток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х.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</w:p>
    <w:p w14:paraId="402670D1" w14:textId="1FFA5A29" w:rsidR="00A61F7A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rPr>
          <w:rStyle w:val="rvts17"/>
          <w:color w:val="000000"/>
          <w:shd w:val="clear" w:color="auto" w:fill="FFFFFF"/>
        </w:rPr>
        <w:t>Цел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ого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9B55CD">
        <w:rPr>
          <w:rStyle w:val="rvts17"/>
          <w:color w:val="000000"/>
          <w:shd w:val="clear" w:color="auto" w:fill="FFFFFF"/>
        </w:rPr>
        <w:t xml:space="preserve">– </w:t>
      </w:r>
      <w:r w:rsidRPr="003F7486">
        <w:rPr>
          <w:rStyle w:val="rvts17"/>
          <w:color w:val="000000"/>
          <w:shd w:val="clear" w:color="auto" w:fill="FFFFFF"/>
        </w:rPr>
        <w:t>продемонстрировать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к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жды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образуе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о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ход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ходные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ж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явит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отнош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эти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ами</w:t>
      </w:r>
      <w:r>
        <w:rPr>
          <w:rStyle w:val="rvts17"/>
          <w:color w:val="000000"/>
          <w:shd w:val="clear" w:color="auto" w:fill="FFFFFF"/>
        </w:rPr>
        <w:t>.</w:t>
      </w:r>
    </w:p>
    <w:p w14:paraId="02A5D1BD" w14:textId="4C3B743E" w:rsidR="00A75AF8" w:rsidRDefault="003F7486" w:rsidP="00F370DD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рисунк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AB5AFB">
        <w:rPr>
          <w:rStyle w:val="rvts17"/>
          <w:color w:val="000000"/>
          <w:shd w:val="clear" w:color="auto" w:fill="FFFFFF"/>
        </w:rPr>
        <w:t>10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редставлен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иаграмм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токо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анных</w:t>
      </w:r>
      <w:r w:rsidR="00757437">
        <w:rPr>
          <w:rStyle w:val="rvts17"/>
          <w:color w:val="000000"/>
          <w:shd w:val="clear" w:color="auto" w:fill="FFFFFF"/>
        </w:rPr>
        <w:t xml:space="preserve"> нулевого уровн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дсистем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разрабатываемой системы</w:t>
      </w:r>
      <w:r>
        <w:rPr>
          <w:rStyle w:val="rvts17"/>
          <w:color w:val="000000"/>
          <w:shd w:val="clear" w:color="auto" w:fill="FFFFFF"/>
        </w:rPr>
        <w:t>.</w:t>
      </w:r>
    </w:p>
    <w:p w14:paraId="2B7A7D39" w14:textId="61030292" w:rsidR="00915EA8" w:rsidRDefault="00915EA8" w:rsidP="00915EA8">
      <w:pPr>
        <w:pStyle w:val="1"/>
        <w:jc w:val="both"/>
      </w:pPr>
      <w:r>
        <w:br w:type="page"/>
      </w:r>
    </w:p>
    <w:p w14:paraId="6DB648DF" w14:textId="7CE656DA" w:rsidR="004912ED" w:rsidRDefault="00915EA8" w:rsidP="00915EA8">
      <w:pPr>
        <w:pStyle w:val="1"/>
        <w:jc w:val="both"/>
      </w:pPr>
      <w:bookmarkStart w:id="7" w:name="_Toc124728872"/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>
        <w:t>Метрика</w:t>
      </w:r>
      <w:r w:rsidR="00E07F9F">
        <w:t xml:space="preserve"> </w:t>
      </w:r>
      <w:r>
        <w:t>эффе</w:t>
      </w:r>
      <w:r w:rsidR="004F4FC5">
        <w:t>ктивности</w:t>
      </w:r>
      <w:r w:rsidR="00E07F9F">
        <w:t xml:space="preserve"> </w:t>
      </w:r>
      <w:r w:rsidR="004F4FC5">
        <w:t>процесса</w:t>
      </w:r>
      <w:r w:rsidR="00E07F9F">
        <w:t xml:space="preserve"> </w:t>
      </w:r>
      <w:r w:rsidR="004F4FC5">
        <w:t>производства</w:t>
      </w:r>
    </w:p>
    <w:p w14:paraId="5B7A455E" w14:textId="11D72507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szCs w:val="24"/>
        </w:rPr>
      </w:pPr>
      <w:r w:rsidRPr="009B55CD">
        <w:rPr>
          <w:b/>
          <w:szCs w:val="24"/>
        </w:rPr>
        <w:t>Problem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esolution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ate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(PRR)</w:t>
      </w:r>
    </w:p>
    <w:p w14:paraId="7CC41849" w14:textId="61AFFF92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PRR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не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у</w:t>
      </w:r>
      <w:r w:rsidR="00E07F9F" w:rsidRPr="009B55CD">
        <w:rPr>
          <w:szCs w:val="24"/>
        </w:rPr>
        <w:t xml:space="preserve"> </w:t>
      </w:r>
      <w:r w:rsidR="009B55CD">
        <w:rPr>
          <w:szCs w:val="24"/>
        </w:rPr>
        <w:t>задачи</w:t>
      </w:r>
    </w:p>
    <w:p w14:paraId="0E748CF5" w14:textId="77777777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ократ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ро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ыполн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екто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отк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786D973D" w14:textId="285046EE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задач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рем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и.</w:t>
      </w:r>
      <w:r w:rsidR="009B55CD">
        <w:rPr>
          <w:szCs w:val="24"/>
        </w:rPr>
        <w:t xml:space="preserve"> </w:t>
      </w:r>
    </w:p>
    <w:p w14:paraId="1506377A" w14:textId="1F50097B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ень.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61EC6A1A" w:rsidR="00B54945" w:rsidRDefault="004912ED" w:rsidP="00B54945">
      <w:pPr>
        <w:pStyle w:val="2"/>
      </w:pPr>
      <w:r>
        <w:t>Метрика</w:t>
      </w:r>
      <w:r w:rsidR="00E07F9F">
        <w:t xml:space="preserve"> </w:t>
      </w:r>
      <w:r>
        <w:t>качества</w:t>
      </w:r>
      <w:r w:rsidR="00E07F9F">
        <w:t xml:space="preserve"> </w:t>
      </w:r>
      <w: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Faults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27CC00F6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757437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readability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understandability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13402B44" w14:textId="70048B95" w:rsidR="003A2E1C" w:rsidRDefault="003A2E1C" w:rsidP="00757437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03C68A95" w14:textId="29FC98DF" w:rsidR="00E07F9F" w:rsidRDefault="00E07F9F" w:rsidP="00E07F9F">
      <w:pPr>
        <w:pStyle w:val="2"/>
      </w:pPr>
      <w:r>
        <w:t>Рекомендации</w:t>
      </w:r>
    </w:p>
    <w:p w14:paraId="4B99C3C6" w14:textId="77777777" w:rsidR="006953BC" w:rsidRPr="006953BC" w:rsidRDefault="006953BC" w:rsidP="006953BC"/>
    <w:p w14:paraId="5B2518CE" w14:textId="39358BA6" w:rsidR="006953BC" w:rsidRDefault="00E07F9F" w:rsidP="006953BC">
      <w:pPr>
        <w:pStyle w:val="2"/>
      </w:pPr>
      <w:r>
        <w:t>Запреты</w:t>
      </w:r>
    </w:p>
    <w:p w14:paraId="3A11A658" w14:textId="77777777" w:rsidR="006953BC" w:rsidRPr="006953BC" w:rsidRDefault="006953BC" w:rsidP="006953BC"/>
    <w:p w14:paraId="6EBB7372" w14:textId="7A52F244" w:rsidR="00E07F9F" w:rsidRDefault="00E07F9F" w:rsidP="00F40631">
      <w:pPr>
        <w:pStyle w:val="2"/>
        <w:keepNext/>
      </w:pPr>
      <w:r>
        <w:t>Требования</w:t>
      </w:r>
    </w:p>
    <w:p w14:paraId="2DE1F057" w14:textId="77777777" w:rsidR="006953BC" w:rsidRPr="006953BC" w:rsidRDefault="006953BC" w:rsidP="006953BC"/>
    <w:p w14:paraId="043001B7" w14:textId="36E6AAF5" w:rsidR="00BC78EC" w:rsidRDefault="00915EA8" w:rsidP="00915EA8">
      <w:pPr>
        <w:pStyle w:val="1"/>
        <w:jc w:val="both"/>
      </w:pPr>
      <w:bookmarkStart w:id="10" w:name="_Toc124728875"/>
      <w:r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End w:id="10"/>
    </w:p>
    <w:p w14:paraId="464CF732" w14:textId="77777777" w:rsidR="006953BC" w:rsidRDefault="006953BC" w:rsidP="00794ECD">
      <w:pPr>
        <w:pStyle w:val="2"/>
        <w:rPr>
          <w:lang w:eastAsia="ru-RU"/>
        </w:rPr>
      </w:pPr>
      <w:bookmarkStart w:id="11" w:name="OLE_LINK1"/>
    </w:p>
    <w:p w14:paraId="43CE4499" w14:textId="77777777" w:rsidR="006953BC" w:rsidRDefault="006953BC" w:rsidP="00794ECD">
      <w:pPr>
        <w:pStyle w:val="2"/>
        <w:rPr>
          <w:lang w:eastAsia="ru-RU"/>
        </w:rPr>
      </w:pPr>
    </w:p>
    <w:p w14:paraId="058BE9E8" w14:textId="77777777" w:rsidR="006953BC" w:rsidRDefault="006953BC" w:rsidP="00794ECD">
      <w:pPr>
        <w:pStyle w:val="2"/>
        <w:rPr>
          <w:lang w:eastAsia="ru-RU"/>
        </w:rPr>
      </w:pPr>
    </w:p>
    <w:p w14:paraId="57A9E8E4" w14:textId="5B2A6C5C" w:rsidR="00794ECD" w:rsidRDefault="00794ECD" w:rsidP="00794ECD">
      <w:pPr>
        <w:pStyle w:val="2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lastRenderedPageBreak/>
        <w:t>Цель</w:t>
      </w:r>
      <w:r w:rsidR="00E07F9F">
        <w:t xml:space="preserve"> </w:t>
      </w:r>
      <w:r>
        <w:t>«Traceability</w:t>
      </w:r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AA278AC" w:rsidR="007A1783" w:rsidRDefault="007A1783" w:rsidP="00DE3355">
      <w:pPr>
        <w:keepNext/>
        <w:ind w:firstLine="284"/>
      </w:pP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2" w:name="_Toc124728876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7411F1C3" w14:textId="77777777" w:rsidR="006953BC" w:rsidRDefault="006953BC" w:rsidP="00915EA8">
      <w:pPr>
        <w:pStyle w:val="1"/>
      </w:pPr>
      <w:bookmarkStart w:id="13" w:name="_Toc124728877"/>
    </w:p>
    <w:p w14:paraId="6D2F0DB4" w14:textId="77777777" w:rsidR="006953BC" w:rsidRDefault="006953BC" w:rsidP="00915EA8">
      <w:pPr>
        <w:pStyle w:val="1"/>
      </w:pPr>
    </w:p>
    <w:p w14:paraId="109F492D" w14:textId="77777777" w:rsidR="006953BC" w:rsidRDefault="006953BC" w:rsidP="00915EA8">
      <w:pPr>
        <w:pStyle w:val="1"/>
      </w:pPr>
    </w:p>
    <w:p w14:paraId="72D7D8B9" w14:textId="77777777" w:rsidR="006953BC" w:rsidRDefault="006953BC" w:rsidP="00915EA8">
      <w:pPr>
        <w:pStyle w:val="1"/>
      </w:pPr>
    </w:p>
    <w:p w14:paraId="32963796" w14:textId="77777777" w:rsidR="006953BC" w:rsidRDefault="006953BC" w:rsidP="00915EA8">
      <w:pPr>
        <w:pStyle w:val="1"/>
      </w:pPr>
    </w:p>
    <w:p w14:paraId="58F10FB8" w14:textId="77777777" w:rsidR="006953BC" w:rsidRDefault="006953BC" w:rsidP="00915EA8">
      <w:pPr>
        <w:pStyle w:val="1"/>
      </w:pPr>
    </w:p>
    <w:p w14:paraId="792757DF" w14:textId="77777777" w:rsidR="006953BC" w:rsidRDefault="006953BC" w:rsidP="00915EA8">
      <w:pPr>
        <w:pStyle w:val="1"/>
      </w:pPr>
    </w:p>
    <w:p w14:paraId="6F85853E" w14:textId="77777777" w:rsidR="006953BC" w:rsidRDefault="006953BC" w:rsidP="00915EA8">
      <w:pPr>
        <w:pStyle w:val="1"/>
      </w:pPr>
    </w:p>
    <w:p w14:paraId="1FF0788F" w14:textId="77777777" w:rsidR="006953BC" w:rsidRDefault="006953BC" w:rsidP="00915EA8">
      <w:pPr>
        <w:pStyle w:val="1"/>
      </w:pPr>
    </w:p>
    <w:p w14:paraId="2FFCAC29" w14:textId="77777777" w:rsidR="006953BC" w:rsidRDefault="006953BC" w:rsidP="00915EA8">
      <w:pPr>
        <w:pStyle w:val="1"/>
      </w:pPr>
    </w:p>
    <w:p w14:paraId="4F4A8E28" w14:textId="77777777" w:rsidR="006953BC" w:rsidRDefault="006953BC" w:rsidP="00915EA8">
      <w:pPr>
        <w:pStyle w:val="1"/>
      </w:pPr>
    </w:p>
    <w:p w14:paraId="7E2BE41B" w14:textId="77777777" w:rsidR="006953BC" w:rsidRDefault="006953BC" w:rsidP="00915EA8">
      <w:pPr>
        <w:pStyle w:val="1"/>
      </w:pPr>
    </w:p>
    <w:p w14:paraId="0DD60D90" w14:textId="77777777" w:rsidR="006953BC" w:rsidRDefault="006953BC" w:rsidP="00915EA8">
      <w:pPr>
        <w:pStyle w:val="1"/>
      </w:pPr>
    </w:p>
    <w:p w14:paraId="020613E0" w14:textId="77777777" w:rsidR="006953BC" w:rsidRDefault="006953BC" w:rsidP="00915EA8">
      <w:pPr>
        <w:pStyle w:val="1"/>
      </w:pPr>
    </w:p>
    <w:p w14:paraId="021F07AD" w14:textId="77777777" w:rsidR="006953BC" w:rsidRPr="006953BC" w:rsidRDefault="006953BC" w:rsidP="006953BC"/>
    <w:p w14:paraId="1958D671" w14:textId="77777777" w:rsidR="006953BC" w:rsidRDefault="006953BC" w:rsidP="00915EA8">
      <w:pPr>
        <w:pStyle w:val="1"/>
      </w:pPr>
    </w:p>
    <w:p w14:paraId="03B77ECB" w14:textId="3E352F00" w:rsidR="006C5BC0" w:rsidRDefault="00915EA8" w:rsidP="00915EA8">
      <w:pPr>
        <w:pStyle w:val="1"/>
      </w:pPr>
      <w:r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r>
        <w:t>Гриняк</w:t>
      </w:r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915EA8">
      <w:footerReference w:type="even" r:id="rId12"/>
      <w:footerReference w:type="default" r:id="rId13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A68F0" w14:textId="77777777" w:rsidR="00D705A3" w:rsidRDefault="00D705A3" w:rsidP="00915EA8">
      <w:pPr>
        <w:spacing w:line="240" w:lineRule="auto"/>
      </w:pPr>
      <w:r>
        <w:separator/>
      </w:r>
    </w:p>
  </w:endnote>
  <w:endnote w:type="continuationSeparator" w:id="0">
    <w:p w14:paraId="64EE2132" w14:textId="77777777" w:rsidR="00D705A3" w:rsidRDefault="00D705A3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7BB85" w14:textId="77777777" w:rsidR="00D705A3" w:rsidRDefault="00D705A3" w:rsidP="00915EA8">
      <w:pPr>
        <w:spacing w:line="240" w:lineRule="auto"/>
      </w:pPr>
      <w:r>
        <w:separator/>
      </w:r>
    </w:p>
  </w:footnote>
  <w:footnote w:type="continuationSeparator" w:id="0">
    <w:p w14:paraId="64AC34A5" w14:textId="77777777" w:rsidR="00D705A3" w:rsidRDefault="00D705A3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9"/>
  </w:num>
  <w:num w:numId="2" w16cid:durableId="796487052">
    <w:abstractNumId w:val="6"/>
  </w:num>
  <w:num w:numId="3" w16cid:durableId="593053512">
    <w:abstractNumId w:val="7"/>
  </w:num>
  <w:num w:numId="4" w16cid:durableId="1607276286">
    <w:abstractNumId w:val="3"/>
  </w:num>
  <w:num w:numId="5" w16cid:durableId="1836992292">
    <w:abstractNumId w:val="18"/>
  </w:num>
  <w:num w:numId="6" w16cid:durableId="152381726">
    <w:abstractNumId w:val="11"/>
  </w:num>
  <w:num w:numId="7" w16cid:durableId="2014988017">
    <w:abstractNumId w:val="8"/>
  </w:num>
  <w:num w:numId="8" w16cid:durableId="1367869730">
    <w:abstractNumId w:val="13"/>
  </w:num>
  <w:num w:numId="9" w16cid:durableId="1128276406">
    <w:abstractNumId w:val="12"/>
  </w:num>
  <w:num w:numId="10" w16cid:durableId="1665431956">
    <w:abstractNumId w:val="4"/>
  </w:num>
  <w:num w:numId="11" w16cid:durableId="173570953">
    <w:abstractNumId w:val="1"/>
  </w:num>
  <w:num w:numId="12" w16cid:durableId="1080827404">
    <w:abstractNumId w:val="2"/>
  </w:num>
  <w:num w:numId="13" w16cid:durableId="1554924812">
    <w:abstractNumId w:val="5"/>
  </w:num>
  <w:num w:numId="14" w16cid:durableId="955647419">
    <w:abstractNumId w:val="10"/>
  </w:num>
  <w:num w:numId="15" w16cid:durableId="1470707062">
    <w:abstractNumId w:val="15"/>
  </w:num>
  <w:num w:numId="16" w16cid:durableId="2081054313">
    <w:abstractNumId w:val="16"/>
  </w:num>
  <w:num w:numId="17" w16cid:durableId="387538591">
    <w:abstractNumId w:val="0"/>
  </w:num>
  <w:num w:numId="18" w16cid:durableId="1623415748">
    <w:abstractNumId w:val="17"/>
  </w:num>
  <w:num w:numId="19" w16cid:durableId="1055281387">
    <w:abstractNumId w:val="14"/>
  </w:num>
  <w:num w:numId="20" w16cid:durableId="133445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877BA"/>
    <w:rsid w:val="00094584"/>
    <w:rsid w:val="000D0542"/>
    <w:rsid w:val="000D0BAE"/>
    <w:rsid w:val="00110CF3"/>
    <w:rsid w:val="00117E27"/>
    <w:rsid w:val="00123B85"/>
    <w:rsid w:val="001C01A0"/>
    <w:rsid w:val="00203E7B"/>
    <w:rsid w:val="002326B3"/>
    <w:rsid w:val="00236593"/>
    <w:rsid w:val="00287F4B"/>
    <w:rsid w:val="00296066"/>
    <w:rsid w:val="002A31A5"/>
    <w:rsid w:val="002A7C73"/>
    <w:rsid w:val="002E4BE9"/>
    <w:rsid w:val="00350651"/>
    <w:rsid w:val="00377AAE"/>
    <w:rsid w:val="0039511E"/>
    <w:rsid w:val="003A2E1C"/>
    <w:rsid w:val="003A4BEF"/>
    <w:rsid w:val="003F6E2D"/>
    <w:rsid w:val="003F7486"/>
    <w:rsid w:val="00467E4E"/>
    <w:rsid w:val="004912ED"/>
    <w:rsid w:val="004C61DC"/>
    <w:rsid w:val="004F2958"/>
    <w:rsid w:val="004F35A3"/>
    <w:rsid w:val="004F4FC5"/>
    <w:rsid w:val="00536C0B"/>
    <w:rsid w:val="00553CAC"/>
    <w:rsid w:val="00561689"/>
    <w:rsid w:val="005C63FD"/>
    <w:rsid w:val="005D41FE"/>
    <w:rsid w:val="00622278"/>
    <w:rsid w:val="00625B55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92CBE"/>
    <w:rsid w:val="00792DE7"/>
    <w:rsid w:val="00794ECD"/>
    <w:rsid w:val="00796EB5"/>
    <w:rsid w:val="007A1783"/>
    <w:rsid w:val="007D6149"/>
    <w:rsid w:val="00820EA0"/>
    <w:rsid w:val="008520E4"/>
    <w:rsid w:val="00860EAD"/>
    <w:rsid w:val="008B2979"/>
    <w:rsid w:val="008D332D"/>
    <w:rsid w:val="008D67E4"/>
    <w:rsid w:val="00900B38"/>
    <w:rsid w:val="00915EA8"/>
    <w:rsid w:val="0094688D"/>
    <w:rsid w:val="009B01B4"/>
    <w:rsid w:val="009B55CD"/>
    <w:rsid w:val="009E11AA"/>
    <w:rsid w:val="009E577F"/>
    <w:rsid w:val="00A21498"/>
    <w:rsid w:val="00A475D0"/>
    <w:rsid w:val="00A605D0"/>
    <w:rsid w:val="00A61F7A"/>
    <w:rsid w:val="00A62E18"/>
    <w:rsid w:val="00A675AD"/>
    <w:rsid w:val="00A75AF8"/>
    <w:rsid w:val="00A94D6A"/>
    <w:rsid w:val="00AA2CEF"/>
    <w:rsid w:val="00AA7168"/>
    <w:rsid w:val="00AB4931"/>
    <w:rsid w:val="00AB5AFB"/>
    <w:rsid w:val="00AC5BE1"/>
    <w:rsid w:val="00B13D84"/>
    <w:rsid w:val="00B54945"/>
    <w:rsid w:val="00BC78EC"/>
    <w:rsid w:val="00BE5AC8"/>
    <w:rsid w:val="00C1204A"/>
    <w:rsid w:val="00CC5F91"/>
    <w:rsid w:val="00D11859"/>
    <w:rsid w:val="00D33028"/>
    <w:rsid w:val="00D36B90"/>
    <w:rsid w:val="00D4199F"/>
    <w:rsid w:val="00D705A3"/>
    <w:rsid w:val="00DB6CE2"/>
    <w:rsid w:val="00DD21DF"/>
    <w:rsid w:val="00DD3AEF"/>
    <w:rsid w:val="00DE3355"/>
    <w:rsid w:val="00E07F9F"/>
    <w:rsid w:val="00E62FDE"/>
    <w:rsid w:val="00E743D4"/>
    <w:rsid w:val="00E97F75"/>
    <w:rsid w:val="00EB4334"/>
    <w:rsid w:val="00EE766D"/>
    <w:rsid w:val="00EF7F25"/>
    <w:rsid w:val="00F17E3D"/>
    <w:rsid w:val="00F20A9F"/>
    <w:rsid w:val="00F370DD"/>
    <w:rsid w:val="00F40631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605D0"/>
    <w:pPr>
      <w:tabs>
        <w:tab w:val="right" w:leader="dot" w:pos="9345"/>
      </w:tabs>
      <w:spacing w:before="120"/>
      <w:jc w:val="left"/>
    </w:pPr>
    <w:rPr>
      <w:bCs/>
      <w:iCs/>
      <w:noProof/>
      <w:color w:val="000000" w:themeColor="text1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1</Pages>
  <Words>2416</Words>
  <Characters>13776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8</cp:revision>
  <dcterms:created xsi:type="dcterms:W3CDTF">2023-01-15T17:21:00Z</dcterms:created>
  <dcterms:modified xsi:type="dcterms:W3CDTF">2023-11-27T00:50:00Z</dcterms:modified>
</cp:coreProperties>
</file>